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ic-tac-toe-grading-rubric"/>
      <w:r>
        <w:t xml:space="preserve">Tic Tac Toe Grading Rubric</w:t>
      </w:r>
      <w:bookmarkEnd w:id="20"/>
    </w:p>
    <w:p>
      <w:pPr>
        <w:pStyle w:val="FirstParagraph"/>
      </w:pPr>
      <w:r>
        <w:t xml:space="preserve">Student Name: _____________________________ Date: __________________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unctional Correctness (Behavior)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Program prompts user for nam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gram marks board where user requested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gram prints a readable board after user’s tur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gram won’t overwrite value on board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gram reports who won or if there was a tie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gram ends after win, loss, or ti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 total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echnical Correctnes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rrect use of game loop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rrectly indexes into lists of lists to store board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rrectly check board for mark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eck for winners on all three horizontals and verticals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ecks for winners on both diagonal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 total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/>
        </w:tc>
      </w:tr>
    </w:tbl>
    <w:p>
      <w:pPr>
        <w:pStyle w:val="Heading2"/>
      </w:pPr>
      <w:bookmarkStart w:id="21" w:name="final-grade"/>
      <w:r>
        <w:t xml:space="preserve">Final Grade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oints Possi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oints Ear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/>
        </w:tc>
        <w:tc>
          <w:p/>
        </w:tc>
      </w:tr>
    </w:tbl>
    <w:sectPr w:rsidR="00B93AD3" w:rsidRPr="00605BEF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68FEEF" w14:textId="21B29FA9" w:rsidR="00605BEF" w:rsidRDefault="00605BEF">
    <w:pPr>
      <w:pStyle w:val="Footer"/>
    </w:pPr>
    <w:r>
      <w:rPr>
        <w:noProof/>
      </w:rPr>
      <w:drawing>
        <wp:inline distT="0" distB="0" distL="0" distR="0" wp14:anchorId="5CA3D9D4" wp14:editId="14E88624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21T03:48:38Z</dcterms:created>
  <dcterms:modified xsi:type="dcterms:W3CDTF">2019-12-21T03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